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2179" w14:textId="0843DE14" w:rsidR="005E7B47" w:rsidRPr="00654B0F" w:rsidRDefault="0003607E" w:rsidP="0003607E">
      <w:pPr>
        <w:pStyle w:val="Title"/>
      </w:pPr>
      <w:r>
        <w:rPr>
          <w:noProof/>
        </w:rPr>
        <w:drawing>
          <wp:inline distT="0" distB="0" distL="0" distR="0" wp14:anchorId="46132A71" wp14:editId="64F17C63">
            <wp:extent cx="3371273" cy="837271"/>
            <wp:effectExtent l="0" t="0" r="0" b="1270"/>
            <wp:docPr id="17" name="Picture 17" descr="SUNY Brockport College Senat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UNY Brockport College Senate&#10;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534" cy="87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5D1C4" w14:textId="1DBC93A0" w:rsidR="005E7B47" w:rsidRPr="0003607E" w:rsidRDefault="005E7B47" w:rsidP="0003607E">
      <w:pPr>
        <w:pStyle w:val="Title"/>
      </w:pPr>
      <w:r w:rsidRPr="0003607E">
        <w:t xml:space="preserve">RESOLUTION PROPOSAL COVER PAGE </w:t>
      </w:r>
    </w:p>
    <w:p w14:paraId="08CD2FA3" w14:textId="77777777" w:rsidR="005E7B47" w:rsidRPr="00654B0F" w:rsidRDefault="005E7B47" w:rsidP="005E7B47">
      <w:pPr>
        <w:pStyle w:val="Subtitle"/>
        <w:rPr>
          <w:rStyle w:val="SubtleEmphasis"/>
          <w:rFonts w:cstheme="minorHAnsi"/>
          <w:b/>
          <w:sz w:val="24"/>
        </w:rPr>
      </w:pPr>
      <w:r w:rsidRPr="00654B0F">
        <w:rPr>
          <w:rFonts w:cstheme="minorHAnsi"/>
        </w:rPr>
        <w:t xml:space="preserve">DEADLINE FOR SUBMISSIONS: </w:t>
      </w:r>
      <w:r w:rsidRPr="00654B0F">
        <w:rPr>
          <w:rFonts w:cstheme="minorHAnsi"/>
          <w:u w:val="single"/>
        </w:rPr>
        <w:t>January 31</w:t>
      </w:r>
    </w:p>
    <w:p w14:paraId="50DD9EF6" w14:textId="46149E4B" w:rsidR="0003607E" w:rsidRPr="0003607E" w:rsidRDefault="005E7B47" w:rsidP="0003607E">
      <w:pPr>
        <w:spacing w:line="240" w:lineRule="auto"/>
        <w:rPr>
          <w:rStyle w:val="SubtleEmphasis"/>
          <w:rFonts w:cstheme="minorHAnsi"/>
          <w:b w:val="0"/>
          <w:sz w:val="24"/>
        </w:rPr>
      </w:pPr>
      <w:r w:rsidRPr="00654B0F">
        <w:rPr>
          <w:rStyle w:val="SubtleEmphasis"/>
          <w:rFonts w:cstheme="minorHAnsi"/>
          <w:sz w:val="24"/>
        </w:rPr>
        <w:t>For full consideration during the academic year</w:t>
      </w:r>
      <w:r w:rsidR="0003607E">
        <w:rPr>
          <w:rStyle w:val="SubtleEmphasis"/>
          <w:rFonts w:cstheme="minorHAnsi"/>
          <w:sz w:val="24"/>
        </w:rPr>
        <w:t xml:space="preserve">. </w:t>
      </w:r>
      <w:r w:rsidR="0003607E" w:rsidRPr="0003607E">
        <w:t>Your proposal will be made into an ADA compliant PDF, will receive page numbering and a routing number, and will be forwarded onto the appropriate committee chair(s).</w:t>
      </w:r>
      <w:r w:rsidR="0003607E" w:rsidRPr="0003607E">
        <w:rPr>
          <w:rStyle w:val="SubtleEmphasis"/>
          <w:rFonts w:cstheme="minorHAnsi"/>
          <w:sz w:val="24"/>
        </w:rP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034"/>
      </w:tblGrid>
      <w:tr w:rsidR="0003607E" w14:paraId="232BA4B3" w14:textId="77777777" w:rsidTr="00A26A2F">
        <w:tc>
          <w:tcPr>
            <w:tcW w:w="2515" w:type="dxa"/>
            <w:vAlign w:val="center"/>
          </w:tcPr>
          <w:p w14:paraId="61283482" w14:textId="77777777" w:rsidR="0003607E" w:rsidRPr="0003607E" w:rsidRDefault="0003607E" w:rsidP="00A26A2F">
            <w:pPr>
              <w:jc w:val="right"/>
              <w:rPr>
                <w:rFonts w:cstheme="minorHAnsi"/>
                <w:b/>
                <w:bCs/>
              </w:rPr>
            </w:pPr>
            <w:r w:rsidRPr="0003607E">
              <w:rPr>
                <w:rFonts w:cstheme="minorHAnsi"/>
                <w:b/>
                <w:bCs/>
              </w:rPr>
              <w:t>Routing Number</w:t>
            </w:r>
          </w:p>
          <w:p w14:paraId="5E7343B4" w14:textId="77777777" w:rsidR="0003607E" w:rsidRPr="0003607E" w:rsidRDefault="0003607E" w:rsidP="00A26A2F">
            <w:pPr>
              <w:jc w:val="right"/>
              <w:rPr>
                <w:rFonts w:cstheme="minorHAnsi"/>
                <w:i/>
              </w:rPr>
            </w:pPr>
            <w:r w:rsidRPr="0003607E">
              <w:rPr>
                <w:rFonts w:cstheme="minorHAnsi"/>
                <w:i/>
                <w:sz w:val="16"/>
              </w:rPr>
              <w:t>Routing # assigned by Senate Office</w:t>
            </w:r>
          </w:p>
        </w:tc>
        <w:tc>
          <w:tcPr>
            <w:tcW w:w="2034" w:type="dxa"/>
            <w:vAlign w:val="center"/>
          </w:tcPr>
          <w:p w14:paraId="06F9407D" w14:textId="77777777" w:rsidR="0003607E" w:rsidRDefault="0003607E" w:rsidP="00A26A2F">
            <w:pPr>
              <w:pStyle w:val="ProposalNumber"/>
            </w:pPr>
            <w:r>
              <w:rPr>
                <w:sz w:val="32"/>
              </w:rPr>
              <w:t>XX</w:t>
            </w:r>
            <w:r w:rsidRPr="003349D4">
              <w:rPr>
                <w:sz w:val="32"/>
              </w:rPr>
              <w:t>_</w:t>
            </w:r>
            <w:r>
              <w:rPr>
                <w:sz w:val="32"/>
              </w:rPr>
              <w:t>22-23XX</w:t>
            </w:r>
          </w:p>
        </w:tc>
      </w:tr>
      <w:tr w:rsidR="0003607E" w14:paraId="2F376275" w14:textId="77777777" w:rsidTr="00A26A2F">
        <w:tc>
          <w:tcPr>
            <w:tcW w:w="2515" w:type="dxa"/>
            <w:vAlign w:val="center"/>
          </w:tcPr>
          <w:p w14:paraId="5C5A1DB9" w14:textId="77777777" w:rsidR="0003607E" w:rsidRPr="0003607E" w:rsidRDefault="0003607E" w:rsidP="00A26A2F">
            <w:pPr>
              <w:jc w:val="right"/>
              <w:rPr>
                <w:rFonts w:cstheme="minorHAnsi"/>
                <w:b/>
                <w:bCs/>
              </w:rPr>
            </w:pPr>
            <w:r w:rsidRPr="0003607E">
              <w:rPr>
                <w:rFonts w:cstheme="minorHAnsi"/>
                <w:b/>
                <w:bCs/>
              </w:rPr>
              <w:t>This Proposal Replaces Resolution</w:t>
            </w:r>
          </w:p>
        </w:tc>
        <w:tc>
          <w:tcPr>
            <w:tcW w:w="2034" w:type="dxa"/>
            <w:shd w:val="clear" w:color="auto" w:fill="CCC0D9" w:themeFill="accent4" w:themeFillTint="66"/>
            <w:vAlign w:val="center"/>
          </w:tcPr>
          <w:p w14:paraId="083332FA" w14:textId="77777777" w:rsidR="0003607E" w:rsidRDefault="0003607E" w:rsidP="00A26A2F">
            <w:pPr>
              <w:jc w:val="center"/>
            </w:pPr>
          </w:p>
        </w:tc>
      </w:tr>
      <w:tr w:rsidR="0003607E" w14:paraId="7618778E" w14:textId="77777777" w:rsidTr="00A26A2F">
        <w:tc>
          <w:tcPr>
            <w:tcW w:w="2515" w:type="dxa"/>
            <w:vAlign w:val="center"/>
          </w:tcPr>
          <w:p w14:paraId="7AC900D6" w14:textId="77777777" w:rsidR="0003607E" w:rsidRPr="0003607E" w:rsidRDefault="0003607E" w:rsidP="00A26A2F">
            <w:pPr>
              <w:jc w:val="right"/>
              <w:rPr>
                <w:rFonts w:cstheme="minorHAnsi"/>
                <w:b/>
                <w:bCs/>
              </w:rPr>
            </w:pPr>
            <w:r w:rsidRPr="0003607E">
              <w:rPr>
                <w:rFonts w:cstheme="minorHAnsi"/>
                <w:b/>
                <w:bCs/>
              </w:rPr>
              <w:t>Revision Date(s)</w:t>
            </w:r>
          </w:p>
        </w:tc>
        <w:tc>
          <w:tcPr>
            <w:tcW w:w="2034" w:type="dxa"/>
            <w:vAlign w:val="center"/>
          </w:tcPr>
          <w:p w14:paraId="0C3205E2" w14:textId="77777777" w:rsidR="0003607E" w:rsidRDefault="0003607E" w:rsidP="00A26A2F">
            <w:pPr>
              <w:jc w:val="center"/>
            </w:pPr>
          </w:p>
        </w:tc>
      </w:tr>
      <w:tr w:rsidR="0003607E" w14:paraId="7D244101" w14:textId="77777777" w:rsidTr="00A26A2F">
        <w:tc>
          <w:tcPr>
            <w:tcW w:w="2515" w:type="dxa"/>
            <w:vAlign w:val="center"/>
          </w:tcPr>
          <w:p w14:paraId="23AF753A" w14:textId="77777777" w:rsidR="0003607E" w:rsidRPr="0003607E" w:rsidRDefault="0003607E" w:rsidP="00A26A2F">
            <w:pPr>
              <w:jc w:val="right"/>
              <w:rPr>
                <w:rFonts w:cstheme="minorHAnsi"/>
                <w:b/>
                <w:bCs/>
              </w:rPr>
            </w:pPr>
            <w:r w:rsidRPr="0003607E">
              <w:rPr>
                <w:rStyle w:val="Heading1Char"/>
              </w:rPr>
              <w:t>Anticipated Effective Date</w:t>
            </w:r>
            <w:r w:rsidRPr="0003607E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2034" w:type="dxa"/>
            <w:vAlign w:val="center"/>
          </w:tcPr>
          <w:p w14:paraId="1D31089D" w14:textId="77777777" w:rsidR="0003607E" w:rsidRDefault="0003607E" w:rsidP="00A26A2F">
            <w:pPr>
              <w:jc w:val="center"/>
            </w:pPr>
          </w:p>
        </w:tc>
      </w:tr>
    </w:tbl>
    <w:p w14:paraId="6E9C67A1" w14:textId="77777777" w:rsidR="0003607E" w:rsidRPr="0003607E" w:rsidRDefault="0003607E" w:rsidP="0003607E">
      <w:pPr>
        <w:spacing w:after="0" w:line="240" w:lineRule="auto"/>
        <w:rPr>
          <w:rFonts w:cstheme="minorHAnsi"/>
        </w:rPr>
        <w:sectPr w:rsidR="0003607E" w:rsidRPr="0003607E" w:rsidSect="0003607E">
          <w:footerReference w:type="default" r:id="rId11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3324C22" w14:textId="77777777" w:rsidR="00D002E7" w:rsidRPr="00654B0F" w:rsidRDefault="00D002E7" w:rsidP="00D002E7">
      <w:pPr>
        <w:pStyle w:val="ListParagraph"/>
        <w:spacing w:after="0" w:line="240" w:lineRule="auto"/>
        <w:rPr>
          <w:rFonts w:cstheme="minorHAnsi"/>
        </w:rPr>
      </w:pPr>
    </w:p>
    <w:p w14:paraId="4D20ABC5" w14:textId="4FCFEE45" w:rsidR="005E7B47" w:rsidRPr="0003607E" w:rsidRDefault="005E7B47" w:rsidP="0003607E">
      <w:pPr>
        <w:pStyle w:val="Heading1"/>
      </w:pPr>
      <w:r w:rsidRPr="0003607E">
        <w:t>Proposal</w:t>
      </w:r>
      <w:r w:rsidR="00642895" w:rsidRPr="0003607E">
        <w:t xml:space="preserve"> title</w:t>
      </w:r>
      <w:r w:rsidRPr="0003607E">
        <w:t xml:space="preserve"> </w:t>
      </w:r>
    </w:p>
    <w:p w14:paraId="48DBC33D" w14:textId="6B9671AC" w:rsidR="005E7B47" w:rsidRPr="00654B0F" w:rsidRDefault="00C246C0" w:rsidP="00F76C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strike/>
        </w:rPr>
      </w:pPr>
      <w:r w:rsidRPr="00654B0F">
        <w:rPr>
          <w:rFonts w:cstheme="minorHAnsi"/>
        </w:rPr>
        <w:t xml:space="preserve">Please </w:t>
      </w:r>
      <w:r w:rsidR="007936A6">
        <w:rPr>
          <w:rFonts w:cstheme="minorHAnsi"/>
        </w:rPr>
        <w:t>use the</w:t>
      </w:r>
      <w:r w:rsidRPr="00654B0F">
        <w:rPr>
          <w:rFonts w:cstheme="minorHAnsi"/>
        </w:rPr>
        <w:t xml:space="preserve"> title </w:t>
      </w:r>
      <w:r w:rsidR="007936A6">
        <w:rPr>
          <w:rFonts w:cstheme="minorHAnsi"/>
        </w:rPr>
        <w:t>to</w:t>
      </w:r>
      <w:r w:rsidRPr="00654B0F">
        <w:rPr>
          <w:rFonts w:cstheme="minorHAnsi"/>
        </w:rPr>
        <w:t xml:space="preserve"> indicate if the proposal is for a new or revised policy or curriculum and to which policy or program it pertains. </w:t>
      </w:r>
      <w:r w:rsidR="00EF4B19">
        <w:rPr>
          <w:rFonts w:cstheme="minorHAnsi"/>
        </w:rPr>
        <w:t>Please a</w:t>
      </w:r>
      <w:r w:rsidRPr="00654B0F">
        <w:rPr>
          <w:rFonts w:cstheme="minorHAnsi"/>
        </w:rPr>
        <w:t>void abbreviations</w:t>
      </w:r>
      <w:r w:rsidR="00EF4B19">
        <w:rPr>
          <w:rFonts w:cstheme="minorHAnsi"/>
        </w:rPr>
        <w:t xml:space="preserve"> to </w:t>
      </w:r>
      <w:r w:rsidR="007936A6">
        <w:rPr>
          <w:rFonts w:cstheme="minorHAnsi"/>
        </w:rPr>
        <w:t>better enable</w:t>
      </w:r>
      <w:r w:rsidR="00EF4B19">
        <w:rPr>
          <w:rFonts w:cstheme="minorHAnsi"/>
        </w:rPr>
        <w:t xml:space="preserve"> keyword</w:t>
      </w:r>
      <w:r w:rsidR="007936A6">
        <w:rPr>
          <w:rFonts w:cstheme="minorHAnsi"/>
        </w:rPr>
        <w:t xml:space="preserve"> </w:t>
      </w:r>
      <w:r w:rsidR="00EF4B19">
        <w:rPr>
          <w:rFonts w:cstheme="minorHAnsi"/>
        </w:rPr>
        <w:t>search</w:t>
      </w:r>
      <w:r w:rsidR="007936A6">
        <w:rPr>
          <w:rFonts w:cstheme="minorHAnsi"/>
        </w:rPr>
        <w:t>es</w:t>
      </w:r>
      <w:r w:rsidRPr="00654B0F">
        <w:rPr>
          <w:rFonts w:cstheme="minorHAnsi"/>
        </w:rPr>
        <w:t>. Examples: “Revision to Sociology Major,” “Revision to Incomplete Policy,” “New Legal Studies Minor,” “New Policy on Student Intellectual Property”</w:t>
      </w:r>
    </w:p>
    <w:p w14:paraId="31DDE735" w14:textId="73120C12" w:rsidR="005E7B47" w:rsidRPr="00654B0F" w:rsidRDefault="00B62DF6" w:rsidP="0003607E">
      <w:pPr>
        <w:pStyle w:val="Heading1"/>
      </w:pPr>
      <w:r w:rsidRPr="00654B0F">
        <w:t>Proposal summary</w:t>
      </w:r>
    </w:p>
    <w:p w14:paraId="28FBB33F" w14:textId="61ABA70F" w:rsidR="005E7B47" w:rsidRPr="00654B0F" w:rsidRDefault="005615C9" w:rsidP="005E7B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  <w:strike/>
        </w:rPr>
      </w:pPr>
      <w:r w:rsidRPr="00654B0F">
        <w:rPr>
          <w:rFonts w:cstheme="minorHAnsi"/>
        </w:rPr>
        <w:t>Please summarize the change</w:t>
      </w:r>
      <w:r w:rsidR="008C2D1F" w:rsidRPr="00654B0F">
        <w:rPr>
          <w:rFonts w:cstheme="minorHAnsi"/>
        </w:rPr>
        <w:t>(</w:t>
      </w:r>
      <w:r w:rsidRPr="00654B0F">
        <w:rPr>
          <w:rFonts w:cstheme="minorHAnsi"/>
        </w:rPr>
        <w:t>s</w:t>
      </w:r>
      <w:r w:rsidR="008C2D1F" w:rsidRPr="00654B0F">
        <w:rPr>
          <w:rFonts w:cstheme="minorHAnsi"/>
        </w:rPr>
        <w:t>)</w:t>
      </w:r>
      <w:r w:rsidRPr="00654B0F">
        <w:rPr>
          <w:rFonts w:cstheme="minorHAnsi"/>
        </w:rPr>
        <w:t xml:space="preserve"> to a curriculum or policy that you propose and the </w:t>
      </w:r>
      <w:r w:rsidR="008D25C6">
        <w:rPr>
          <w:rFonts w:cstheme="minorHAnsi"/>
        </w:rPr>
        <w:t xml:space="preserve">main </w:t>
      </w:r>
      <w:r w:rsidRPr="00654B0F">
        <w:rPr>
          <w:rFonts w:cstheme="minorHAnsi"/>
        </w:rPr>
        <w:t>rationale for those changes</w:t>
      </w:r>
      <w:r w:rsidR="00987BFD" w:rsidRPr="00654B0F">
        <w:rPr>
          <w:rFonts w:cstheme="minorHAnsi"/>
        </w:rPr>
        <w:t xml:space="preserve"> (~100 words)</w:t>
      </w:r>
    </w:p>
    <w:p w14:paraId="453F3AC8" w14:textId="440E9BAA" w:rsidR="005E7B47" w:rsidRPr="00654B0F" w:rsidRDefault="005E7B47" w:rsidP="0003607E">
      <w:pPr>
        <w:pStyle w:val="Heading1"/>
      </w:pPr>
      <w:r w:rsidRPr="00654B0F">
        <w:t xml:space="preserve">Proposer </w:t>
      </w:r>
      <w:r w:rsidR="00642895">
        <w:t>i</w:t>
      </w:r>
      <w:r w:rsidRPr="00654B0F">
        <w:t>nformation</w:t>
      </w:r>
    </w:p>
    <w:p w14:paraId="25BEE1CD" w14:textId="77777777" w:rsidR="005E7B47" w:rsidRPr="00654B0F" w:rsidRDefault="005E7B47" w:rsidP="005E7B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cstheme="minorHAnsi"/>
        </w:rPr>
      </w:pPr>
      <w:r w:rsidRPr="00654B0F">
        <w:rPr>
          <w:rFonts w:cstheme="minorHAnsi"/>
        </w:rPr>
        <w:t>Name, Department, Phone &amp; Email</w:t>
      </w:r>
    </w:p>
    <w:p w14:paraId="5B41D386" w14:textId="5D242ED9" w:rsidR="005E7B47" w:rsidRPr="00654B0F" w:rsidRDefault="005E7B47" w:rsidP="0003607E">
      <w:pPr>
        <w:pStyle w:val="Heading1"/>
      </w:pPr>
      <w:r w:rsidRPr="00654B0F">
        <w:t xml:space="preserve">Senate Office </w:t>
      </w:r>
      <w:r w:rsidR="0017284F">
        <w:t>u</w:t>
      </w:r>
      <w:r w:rsidRPr="00654B0F">
        <w:t xml:space="preserve">se </w:t>
      </w:r>
      <w:r w:rsidR="0017284F">
        <w:t>o</w:t>
      </w:r>
      <w:r w:rsidRPr="00654B0F">
        <w:t>nly</w:t>
      </w:r>
    </w:p>
    <w:tbl>
      <w:tblPr>
        <w:tblStyle w:val="TableGrid"/>
        <w:tblW w:w="0" w:type="auto"/>
        <w:tblLook w:val="01E0" w:firstRow="1" w:lastRow="1" w:firstColumn="1" w:lastColumn="1" w:noHBand="0" w:noVBand="0"/>
        <w:tblCaption w:val="Senate Office Use Only"/>
        <w:tblDescription w:val="This table is only for Senate Office Tracking purposes"/>
      </w:tblPr>
      <w:tblGrid>
        <w:gridCol w:w="4165"/>
        <w:gridCol w:w="3179"/>
        <w:gridCol w:w="3446"/>
      </w:tblGrid>
      <w:tr w:rsidR="005E7B47" w:rsidRPr="00654B0F" w14:paraId="6367CB97" w14:textId="77777777" w:rsidTr="0017284F">
        <w:tc>
          <w:tcPr>
            <w:tcW w:w="4165" w:type="dxa"/>
          </w:tcPr>
          <w:p w14:paraId="075CA2C9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7DDAA1A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__Executive Committee</w:t>
            </w:r>
          </w:p>
        </w:tc>
        <w:tc>
          <w:tcPr>
            <w:tcW w:w="3179" w:type="dxa"/>
          </w:tcPr>
          <w:p w14:paraId="5DD359F2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Forwarded To</w:t>
            </w:r>
          </w:p>
        </w:tc>
        <w:tc>
          <w:tcPr>
            <w:tcW w:w="3446" w:type="dxa"/>
          </w:tcPr>
          <w:p w14:paraId="102E8317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654B0F">
              <w:rPr>
                <w:rFonts w:asciiTheme="minorHAnsi" w:hAnsiTheme="minorHAnsi" w:cstheme="minorHAnsi"/>
              </w:rPr>
              <w:t>Dates Forwarded</w:t>
            </w:r>
          </w:p>
        </w:tc>
      </w:tr>
      <w:tr w:rsidR="005E7B47" w:rsidRPr="00654B0F" w14:paraId="3789AEC4" w14:textId="77777777" w:rsidTr="0017284F">
        <w:trPr>
          <w:trHeight w:val="288"/>
        </w:trPr>
        <w:tc>
          <w:tcPr>
            <w:tcW w:w="4165" w:type="dxa"/>
          </w:tcPr>
          <w:p w14:paraId="1FFA4F93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Standing Committee</w:t>
            </w:r>
          </w:p>
          <w:p w14:paraId="60CB8D92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 xml:space="preserve">__Equity, </w:t>
            </w:r>
            <w:proofErr w:type="gramStart"/>
            <w:r w:rsidRPr="0003607E">
              <w:rPr>
                <w:rFonts w:asciiTheme="minorHAnsi" w:hAnsiTheme="minorHAnsi" w:cstheme="minorHAnsi"/>
              </w:rPr>
              <w:t>Diversity</w:t>
            </w:r>
            <w:proofErr w:type="gramEnd"/>
            <w:r w:rsidRPr="0003607E">
              <w:rPr>
                <w:rFonts w:asciiTheme="minorHAnsi" w:hAnsiTheme="minorHAnsi" w:cstheme="minorHAnsi"/>
              </w:rPr>
              <w:t xml:space="preserve"> and Inclusion Committee</w:t>
            </w:r>
          </w:p>
        </w:tc>
        <w:tc>
          <w:tcPr>
            <w:tcW w:w="3179" w:type="dxa"/>
          </w:tcPr>
          <w:p w14:paraId="7C030BB4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Standing Committee</w:t>
            </w:r>
          </w:p>
        </w:tc>
        <w:tc>
          <w:tcPr>
            <w:tcW w:w="3446" w:type="dxa"/>
          </w:tcPr>
          <w:p w14:paraId="1BE4E749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11EF5A57" w14:textId="77777777" w:rsidTr="0017284F">
        <w:tc>
          <w:tcPr>
            <w:tcW w:w="4165" w:type="dxa"/>
          </w:tcPr>
          <w:p w14:paraId="3802677A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__Engagement &amp; Enrollment Planning &amp; Policies</w:t>
            </w:r>
          </w:p>
        </w:tc>
        <w:tc>
          <w:tcPr>
            <w:tcW w:w="3179" w:type="dxa"/>
          </w:tcPr>
          <w:p w14:paraId="4F4877BB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Executive Committee</w:t>
            </w:r>
          </w:p>
        </w:tc>
        <w:tc>
          <w:tcPr>
            <w:tcW w:w="3446" w:type="dxa"/>
          </w:tcPr>
          <w:p w14:paraId="2A26148E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5DB87513" w14:textId="77777777" w:rsidTr="0017284F">
        <w:tc>
          <w:tcPr>
            <w:tcW w:w="4165" w:type="dxa"/>
          </w:tcPr>
          <w:p w14:paraId="26696B69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  <w:u w:val="single"/>
              </w:rPr>
              <w:t>__</w:t>
            </w:r>
            <w:r w:rsidRPr="0003607E">
              <w:rPr>
                <w:rFonts w:asciiTheme="minorHAnsi" w:hAnsiTheme="minorHAnsi" w:cstheme="minorHAnsi"/>
              </w:rPr>
              <w:t>Faculty &amp; Professional Staff Policies</w:t>
            </w:r>
          </w:p>
        </w:tc>
        <w:tc>
          <w:tcPr>
            <w:tcW w:w="3179" w:type="dxa"/>
          </w:tcPr>
          <w:p w14:paraId="354A70A4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Senate</w:t>
            </w:r>
          </w:p>
        </w:tc>
        <w:tc>
          <w:tcPr>
            <w:tcW w:w="3446" w:type="dxa"/>
          </w:tcPr>
          <w:p w14:paraId="03D000B9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135DABE6" w14:textId="77777777" w:rsidTr="0017284F">
        <w:tc>
          <w:tcPr>
            <w:tcW w:w="4165" w:type="dxa"/>
          </w:tcPr>
          <w:p w14:paraId="087038C4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  <w:u w:val="single"/>
              </w:rPr>
              <w:t>__</w:t>
            </w:r>
            <w:r w:rsidRPr="0003607E">
              <w:rPr>
                <w:rFonts w:asciiTheme="minorHAnsi" w:hAnsiTheme="minorHAnsi" w:cstheme="minorHAnsi"/>
              </w:rPr>
              <w:t>General Education &amp; Curriculum Policies</w:t>
            </w:r>
          </w:p>
        </w:tc>
        <w:tc>
          <w:tcPr>
            <w:tcW w:w="3179" w:type="dxa"/>
          </w:tcPr>
          <w:p w14:paraId="543E6908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Passed GED’s go to Vice Provost</w:t>
            </w:r>
          </w:p>
        </w:tc>
        <w:tc>
          <w:tcPr>
            <w:tcW w:w="3446" w:type="dxa"/>
          </w:tcPr>
          <w:p w14:paraId="795029BA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2082A01F" w14:textId="77777777" w:rsidTr="0017284F">
        <w:tc>
          <w:tcPr>
            <w:tcW w:w="4165" w:type="dxa"/>
          </w:tcPr>
          <w:p w14:paraId="0B985C9E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  <w:u w:val="single"/>
              </w:rPr>
              <w:t>__</w:t>
            </w:r>
            <w:r w:rsidRPr="0003607E">
              <w:rPr>
                <w:rFonts w:asciiTheme="minorHAnsi" w:hAnsiTheme="minorHAnsi" w:cstheme="minorHAnsi"/>
              </w:rPr>
              <w:t>Graduate Curriculum &amp; Policies</w:t>
            </w:r>
          </w:p>
        </w:tc>
        <w:tc>
          <w:tcPr>
            <w:tcW w:w="3179" w:type="dxa"/>
          </w:tcPr>
          <w:p w14:paraId="6F25C681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College President</w:t>
            </w:r>
          </w:p>
        </w:tc>
        <w:tc>
          <w:tcPr>
            <w:tcW w:w="3446" w:type="dxa"/>
          </w:tcPr>
          <w:p w14:paraId="173D2A0B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5617145C" w14:textId="77777777" w:rsidTr="0017284F">
        <w:tc>
          <w:tcPr>
            <w:tcW w:w="4165" w:type="dxa"/>
          </w:tcPr>
          <w:p w14:paraId="4E457A9C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  <w:u w:val="single"/>
              </w:rPr>
              <w:t>__</w:t>
            </w:r>
            <w:r w:rsidRPr="0003607E">
              <w:rPr>
                <w:rFonts w:asciiTheme="minorHAnsi" w:hAnsiTheme="minorHAnsi" w:cstheme="minorHAnsi"/>
              </w:rPr>
              <w:t>Student Policies</w:t>
            </w:r>
          </w:p>
        </w:tc>
        <w:tc>
          <w:tcPr>
            <w:tcW w:w="3179" w:type="dxa"/>
          </w:tcPr>
          <w:p w14:paraId="5A7D9919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OTHER</w:t>
            </w:r>
          </w:p>
        </w:tc>
        <w:tc>
          <w:tcPr>
            <w:tcW w:w="3446" w:type="dxa"/>
          </w:tcPr>
          <w:p w14:paraId="1F67398A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  <w:tr w:rsidR="005E7B47" w:rsidRPr="00654B0F" w14:paraId="03685BFB" w14:textId="77777777" w:rsidTr="0017284F">
        <w:tc>
          <w:tcPr>
            <w:tcW w:w="4165" w:type="dxa"/>
          </w:tcPr>
          <w:p w14:paraId="4E74F439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  <w:u w:val="single"/>
              </w:rPr>
              <w:t>__</w:t>
            </w:r>
            <w:r w:rsidRPr="0003607E">
              <w:rPr>
                <w:rFonts w:asciiTheme="minorHAnsi" w:hAnsiTheme="minorHAnsi" w:cstheme="minorHAnsi"/>
              </w:rPr>
              <w:t>Undergraduate Curriculum &amp; Policies</w:t>
            </w:r>
          </w:p>
          <w:p w14:paraId="77CA10A3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3179" w:type="dxa"/>
          </w:tcPr>
          <w:p w14:paraId="1DED2691" w14:textId="77777777" w:rsidR="005E7B47" w:rsidRPr="0003607E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  <w:r w:rsidRPr="0003607E">
              <w:rPr>
                <w:rFonts w:asciiTheme="minorHAnsi" w:hAnsiTheme="minorHAnsi" w:cstheme="minorHAnsi"/>
              </w:rPr>
              <w:t>REJECTED -WITHDRAWN</w:t>
            </w:r>
          </w:p>
        </w:tc>
        <w:tc>
          <w:tcPr>
            <w:tcW w:w="3446" w:type="dxa"/>
          </w:tcPr>
          <w:p w14:paraId="2DED4B23" w14:textId="77777777" w:rsidR="005E7B47" w:rsidRPr="00654B0F" w:rsidRDefault="005E7B47" w:rsidP="00AD235D">
            <w:pPr>
              <w:pStyle w:val="NoSpacing"/>
              <w:rPr>
                <w:rFonts w:asciiTheme="minorHAnsi" w:hAnsiTheme="minorHAnsi" w:cstheme="minorHAnsi"/>
              </w:rPr>
            </w:pPr>
          </w:p>
        </w:tc>
      </w:tr>
    </w:tbl>
    <w:p w14:paraId="2B9D0D9C" w14:textId="56AC0593" w:rsidR="00BF0635" w:rsidRDefault="00BF0635" w:rsidP="007936A6">
      <w:pPr>
        <w:rPr>
          <w:rFonts w:eastAsia="Times New Roman" w:cstheme="minorHAnsi"/>
        </w:rPr>
      </w:pPr>
    </w:p>
    <w:p w14:paraId="205EC7AC" w14:textId="45937083" w:rsidR="0017284F" w:rsidRPr="00654B0F" w:rsidRDefault="0017284F" w:rsidP="0003607E">
      <w:pPr>
        <w:pStyle w:val="Heading1"/>
      </w:pPr>
      <w:r>
        <w:t>Notes (Senate Office use only):</w:t>
      </w:r>
    </w:p>
    <w:sectPr w:rsidR="0017284F" w:rsidRPr="00654B0F" w:rsidSect="0003607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A51AA" w14:textId="77777777" w:rsidR="00F24AF6" w:rsidRDefault="00F24AF6" w:rsidP="00E00A84">
      <w:pPr>
        <w:spacing w:after="0" w:line="240" w:lineRule="auto"/>
      </w:pPr>
      <w:r>
        <w:separator/>
      </w:r>
    </w:p>
  </w:endnote>
  <w:endnote w:type="continuationSeparator" w:id="0">
    <w:p w14:paraId="4035CAE5" w14:textId="77777777" w:rsidR="00F24AF6" w:rsidRDefault="00F24AF6" w:rsidP="00E00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4B78B" w14:textId="6DF94A96" w:rsidR="00D05F50" w:rsidRDefault="00D05F50">
    <w:pPr>
      <w:pStyle w:val="Footer"/>
      <w:jc w:val="center"/>
    </w:pPr>
  </w:p>
  <w:p w14:paraId="5CD9F464" w14:textId="77777777" w:rsidR="00D05F50" w:rsidRDefault="00D05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BD5D8" w14:textId="77777777" w:rsidR="00F24AF6" w:rsidRDefault="00F24AF6" w:rsidP="00E00A84">
      <w:pPr>
        <w:spacing w:after="0" w:line="240" w:lineRule="auto"/>
      </w:pPr>
      <w:r>
        <w:separator/>
      </w:r>
    </w:p>
  </w:footnote>
  <w:footnote w:type="continuationSeparator" w:id="0">
    <w:p w14:paraId="698F267F" w14:textId="77777777" w:rsidR="00F24AF6" w:rsidRDefault="00F24AF6" w:rsidP="00E00A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B7C2C"/>
    <w:multiLevelType w:val="hybridMultilevel"/>
    <w:tmpl w:val="D472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77D8E"/>
    <w:multiLevelType w:val="hybridMultilevel"/>
    <w:tmpl w:val="410A8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3110BD"/>
    <w:multiLevelType w:val="multilevel"/>
    <w:tmpl w:val="D00CF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553426"/>
    <w:multiLevelType w:val="hybridMultilevel"/>
    <w:tmpl w:val="B9A8F72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C7C1711"/>
    <w:multiLevelType w:val="hybridMultilevel"/>
    <w:tmpl w:val="A1889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F7BB1"/>
    <w:multiLevelType w:val="multilevel"/>
    <w:tmpl w:val="33A4A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0A1CAD"/>
    <w:multiLevelType w:val="multilevel"/>
    <w:tmpl w:val="81EEF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1869A6"/>
    <w:multiLevelType w:val="hybridMultilevel"/>
    <w:tmpl w:val="CB2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344F4B"/>
    <w:multiLevelType w:val="hybridMultilevel"/>
    <w:tmpl w:val="22743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484136"/>
    <w:multiLevelType w:val="multilevel"/>
    <w:tmpl w:val="EDAC5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02148D"/>
    <w:multiLevelType w:val="hybridMultilevel"/>
    <w:tmpl w:val="2656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329068">
    <w:abstractNumId w:val="0"/>
  </w:num>
  <w:num w:numId="2" w16cid:durableId="678235842">
    <w:abstractNumId w:val="7"/>
  </w:num>
  <w:num w:numId="3" w16cid:durableId="1376075602">
    <w:abstractNumId w:val="3"/>
  </w:num>
  <w:num w:numId="4" w16cid:durableId="936333677">
    <w:abstractNumId w:val="4"/>
  </w:num>
  <w:num w:numId="5" w16cid:durableId="1774745102">
    <w:abstractNumId w:val="8"/>
  </w:num>
  <w:num w:numId="6" w16cid:durableId="1875724912">
    <w:abstractNumId w:val="1"/>
  </w:num>
  <w:num w:numId="7" w16cid:durableId="1024794424">
    <w:abstractNumId w:val="6"/>
  </w:num>
  <w:num w:numId="8" w16cid:durableId="768546560">
    <w:abstractNumId w:val="5"/>
  </w:num>
  <w:num w:numId="9" w16cid:durableId="1466436069">
    <w:abstractNumId w:val="9"/>
  </w:num>
  <w:num w:numId="10" w16cid:durableId="332804242">
    <w:abstractNumId w:val="2"/>
  </w:num>
  <w:num w:numId="11" w16cid:durableId="17422150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GxMLcwNrawNDJQ0lEKTi0uzszPAykwrAUA3B05/ywAAAA="/>
  </w:docVars>
  <w:rsids>
    <w:rsidRoot w:val="00694FEC"/>
    <w:rsid w:val="000010BB"/>
    <w:rsid w:val="00005B92"/>
    <w:rsid w:val="00017324"/>
    <w:rsid w:val="000266B9"/>
    <w:rsid w:val="0003607E"/>
    <w:rsid w:val="000525A3"/>
    <w:rsid w:val="00076DB5"/>
    <w:rsid w:val="0009044D"/>
    <w:rsid w:val="000C07FE"/>
    <w:rsid w:val="000C3F31"/>
    <w:rsid w:val="000D097C"/>
    <w:rsid w:val="000E0E3E"/>
    <w:rsid w:val="000E2BF2"/>
    <w:rsid w:val="000F62FF"/>
    <w:rsid w:val="00102A2D"/>
    <w:rsid w:val="00111099"/>
    <w:rsid w:val="0012238A"/>
    <w:rsid w:val="00131D92"/>
    <w:rsid w:val="001420EB"/>
    <w:rsid w:val="0016045D"/>
    <w:rsid w:val="00166427"/>
    <w:rsid w:val="0017284F"/>
    <w:rsid w:val="00187803"/>
    <w:rsid w:val="001922EE"/>
    <w:rsid w:val="00192911"/>
    <w:rsid w:val="001A70FF"/>
    <w:rsid w:val="001B1499"/>
    <w:rsid w:val="001B34FF"/>
    <w:rsid w:val="001C07A5"/>
    <w:rsid w:val="001E6455"/>
    <w:rsid w:val="001E72FB"/>
    <w:rsid w:val="001E7A77"/>
    <w:rsid w:val="001F1A41"/>
    <w:rsid w:val="00203308"/>
    <w:rsid w:val="00211766"/>
    <w:rsid w:val="002248FF"/>
    <w:rsid w:val="00233353"/>
    <w:rsid w:val="002919DE"/>
    <w:rsid w:val="00297D64"/>
    <w:rsid w:val="002B0537"/>
    <w:rsid w:val="002C4608"/>
    <w:rsid w:val="002C48EF"/>
    <w:rsid w:val="002E123F"/>
    <w:rsid w:val="002E5BD9"/>
    <w:rsid w:val="002F6E1B"/>
    <w:rsid w:val="003102EF"/>
    <w:rsid w:val="003166FC"/>
    <w:rsid w:val="0033212A"/>
    <w:rsid w:val="0034623D"/>
    <w:rsid w:val="003731D4"/>
    <w:rsid w:val="00381BBF"/>
    <w:rsid w:val="00382A94"/>
    <w:rsid w:val="003A4D6C"/>
    <w:rsid w:val="003C6CD6"/>
    <w:rsid w:val="003E3CFD"/>
    <w:rsid w:val="004013A4"/>
    <w:rsid w:val="00402DFA"/>
    <w:rsid w:val="004143D1"/>
    <w:rsid w:val="0043546A"/>
    <w:rsid w:val="0043652A"/>
    <w:rsid w:val="00444A78"/>
    <w:rsid w:val="00486919"/>
    <w:rsid w:val="00496FFD"/>
    <w:rsid w:val="004A2BE1"/>
    <w:rsid w:val="004C301B"/>
    <w:rsid w:val="004C74D4"/>
    <w:rsid w:val="004D468F"/>
    <w:rsid w:val="004E666A"/>
    <w:rsid w:val="004F7E4A"/>
    <w:rsid w:val="005019D1"/>
    <w:rsid w:val="00506B4D"/>
    <w:rsid w:val="00524C86"/>
    <w:rsid w:val="00534F97"/>
    <w:rsid w:val="00543224"/>
    <w:rsid w:val="005615C9"/>
    <w:rsid w:val="005745FC"/>
    <w:rsid w:val="005B18AF"/>
    <w:rsid w:val="005C5E08"/>
    <w:rsid w:val="005C7F04"/>
    <w:rsid w:val="005E0A5E"/>
    <w:rsid w:val="005E38CB"/>
    <w:rsid w:val="005E7B47"/>
    <w:rsid w:val="005F43D5"/>
    <w:rsid w:val="00604284"/>
    <w:rsid w:val="006057C9"/>
    <w:rsid w:val="00607995"/>
    <w:rsid w:val="00611700"/>
    <w:rsid w:val="00642895"/>
    <w:rsid w:val="00646C31"/>
    <w:rsid w:val="00654B0F"/>
    <w:rsid w:val="00683522"/>
    <w:rsid w:val="00687527"/>
    <w:rsid w:val="00694FEC"/>
    <w:rsid w:val="006A053C"/>
    <w:rsid w:val="006A1583"/>
    <w:rsid w:val="006B0FFC"/>
    <w:rsid w:val="006C3508"/>
    <w:rsid w:val="006E367D"/>
    <w:rsid w:val="007018CF"/>
    <w:rsid w:val="00713705"/>
    <w:rsid w:val="00774539"/>
    <w:rsid w:val="00781A19"/>
    <w:rsid w:val="007936A6"/>
    <w:rsid w:val="00797A50"/>
    <w:rsid w:val="007C5609"/>
    <w:rsid w:val="007D0DE4"/>
    <w:rsid w:val="007D1C6D"/>
    <w:rsid w:val="007F4191"/>
    <w:rsid w:val="0080164A"/>
    <w:rsid w:val="00830C5D"/>
    <w:rsid w:val="00832A27"/>
    <w:rsid w:val="008544BD"/>
    <w:rsid w:val="008576C4"/>
    <w:rsid w:val="00857AC6"/>
    <w:rsid w:val="00871E36"/>
    <w:rsid w:val="00884A9F"/>
    <w:rsid w:val="008A5A82"/>
    <w:rsid w:val="008A5CA0"/>
    <w:rsid w:val="008B67A7"/>
    <w:rsid w:val="008C2D1F"/>
    <w:rsid w:val="008D25C6"/>
    <w:rsid w:val="008D6145"/>
    <w:rsid w:val="008F452F"/>
    <w:rsid w:val="009079DF"/>
    <w:rsid w:val="00920B89"/>
    <w:rsid w:val="00935FEC"/>
    <w:rsid w:val="00976A9F"/>
    <w:rsid w:val="00987BFD"/>
    <w:rsid w:val="0099686A"/>
    <w:rsid w:val="009A5715"/>
    <w:rsid w:val="009B7BB9"/>
    <w:rsid w:val="009D52E2"/>
    <w:rsid w:val="009E58C7"/>
    <w:rsid w:val="009E6630"/>
    <w:rsid w:val="009F45E9"/>
    <w:rsid w:val="00A034DB"/>
    <w:rsid w:val="00A035BC"/>
    <w:rsid w:val="00A06AEC"/>
    <w:rsid w:val="00A41E5C"/>
    <w:rsid w:val="00A46309"/>
    <w:rsid w:val="00A5129D"/>
    <w:rsid w:val="00A77CE0"/>
    <w:rsid w:val="00A80CD5"/>
    <w:rsid w:val="00A9325E"/>
    <w:rsid w:val="00AD235D"/>
    <w:rsid w:val="00B13063"/>
    <w:rsid w:val="00B177AD"/>
    <w:rsid w:val="00B308CB"/>
    <w:rsid w:val="00B503F8"/>
    <w:rsid w:val="00B531B9"/>
    <w:rsid w:val="00B5749A"/>
    <w:rsid w:val="00B62DF6"/>
    <w:rsid w:val="00B665D1"/>
    <w:rsid w:val="00B72618"/>
    <w:rsid w:val="00B74554"/>
    <w:rsid w:val="00BB11F9"/>
    <w:rsid w:val="00BC2400"/>
    <w:rsid w:val="00BC3B77"/>
    <w:rsid w:val="00BF0635"/>
    <w:rsid w:val="00BF2DAC"/>
    <w:rsid w:val="00BF390D"/>
    <w:rsid w:val="00BF6273"/>
    <w:rsid w:val="00BF67C1"/>
    <w:rsid w:val="00C035D1"/>
    <w:rsid w:val="00C23952"/>
    <w:rsid w:val="00C246C0"/>
    <w:rsid w:val="00C3558C"/>
    <w:rsid w:val="00C360A9"/>
    <w:rsid w:val="00C44627"/>
    <w:rsid w:val="00C54181"/>
    <w:rsid w:val="00C61A3F"/>
    <w:rsid w:val="00C67F7E"/>
    <w:rsid w:val="00C747ED"/>
    <w:rsid w:val="00C7712F"/>
    <w:rsid w:val="00CA7AA4"/>
    <w:rsid w:val="00CB366E"/>
    <w:rsid w:val="00CD611C"/>
    <w:rsid w:val="00D002E7"/>
    <w:rsid w:val="00D05F50"/>
    <w:rsid w:val="00D07F8A"/>
    <w:rsid w:val="00D10A89"/>
    <w:rsid w:val="00D12B67"/>
    <w:rsid w:val="00D517C6"/>
    <w:rsid w:val="00D52BB5"/>
    <w:rsid w:val="00D711A6"/>
    <w:rsid w:val="00D7240C"/>
    <w:rsid w:val="00D72F67"/>
    <w:rsid w:val="00D85B52"/>
    <w:rsid w:val="00DA0934"/>
    <w:rsid w:val="00DB21D9"/>
    <w:rsid w:val="00E00A84"/>
    <w:rsid w:val="00E02BC1"/>
    <w:rsid w:val="00E26917"/>
    <w:rsid w:val="00E27E6E"/>
    <w:rsid w:val="00E31EF1"/>
    <w:rsid w:val="00E560C9"/>
    <w:rsid w:val="00E6282B"/>
    <w:rsid w:val="00E661EF"/>
    <w:rsid w:val="00E71519"/>
    <w:rsid w:val="00E75960"/>
    <w:rsid w:val="00EA273A"/>
    <w:rsid w:val="00ED3A33"/>
    <w:rsid w:val="00EF4B19"/>
    <w:rsid w:val="00EF7830"/>
    <w:rsid w:val="00F063D0"/>
    <w:rsid w:val="00F24AF6"/>
    <w:rsid w:val="00F31DFE"/>
    <w:rsid w:val="00F37634"/>
    <w:rsid w:val="00F54A39"/>
    <w:rsid w:val="00F71A49"/>
    <w:rsid w:val="00F76C21"/>
    <w:rsid w:val="00F85813"/>
    <w:rsid w:val="00FB70D9"/>
    <w:rsid w:val="00FB7AA1"/>
    <w:rsid w:val="00FE12FC"/>
    <w:rsid w:val="00FF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A042B"/>
  <w15:chartTrackingRefBased/>
  <w15:docId w15:val="{606C8FDF-16C3-4A65-B750-2A84AB3AA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1D9"/>
  </w:style>
  <w:style w:type="paragraph" w:styleId="Heading1">
    <w:name w:val="heading 1"/>
    <w:basedOn w:val="NoSpacing"/>
    <w:next w:val="Normal"/>
    <w:link w:val="Heading1Char"/>
    <w:uiPriority w:val="9"/>
    <w:qFormat/>
    <w:rsid w:val="0003607E"/>
    <w:pPr>
      <w:outlineLvl w:val="0"/>
    </w:pPr>
    <w:rPr>
      <w:rFonts w:asciiTheme="minorHAnsi" w:hAnsiTheme="minorHAnsi" w:cstheme="minorHAns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1E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2E7"/>
    <w:pPr>
      <w:spacing w:after="0" w:line="240" w:lineRule="auto"/>
    </w:pPr>
    <w:rPr>
      <w:rFonts w:ascii="Garamond" w:hAnsi="Garamond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3607E"/>
    <w:rPr>
      <w:rFonts w:cstheme="minorHAnsi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31EF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NoSpacing"/>
    <w:next w:val="Normal"/>
    <w:link w:val="TitleChar"/>
    <w:uiPriority w:val="10"/>
    <w:qFormat/>
    <w:rsid w:val="0003607E"/>
    <w:rPr>
      <w:rFonts w:asciiTheme="minorHAnsi" w:hAnsiTheme="minorHAnsi" w:cstheme="minorHAnsi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3607E"/>
    <w:rPr>
      <w:rFonts w:cstheme="minorHAns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F71A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44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4B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0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A84"/>
  </w:style>
  <w:style w:type="paragraph" w:styleId="Footer">
    <w:name w:val="footer"/>
    <w:basedOn w:val="Normal"/>
    <w:link w:val="FooterChar"/>
    <w:uiPriority w:val="99"/>
    <w:unhideWhenUsed/>
    <w:rsid w:val="00E0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A84"/>
  </w:style>
  <w:style w:type="table" w:styleId="TableGrid">
    <w:name w:val="Table Grid"/>
    <w:basedOn w:val="TableNormal"/>
    <w:uiPriority w:val="39"/>
    <w:rsid w:val="000C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Number">
    <w:name w:val="Proposal Number"/>
    <w:basedOn w:val="Normal"/>
    <w:qFormat/>
    <w:rsid w:val="005E7B47"/>
    <w:pPr>
      <w:spacing w:after="0" w:line="240" w:lineRule="auto"/>
      <w:jc w:val="center"/>
    </w:pPr>
    <w:rPr>
      <w:rFonts w:cstheme="minorBidi"/>
      <w:b/>
      <w:sz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7B47"/>
    <w:pPr>
      <w:spacing w:after="0" w:line="240" w:lineRule="auto"/>
    </w:pPr>
    <w:rPr>
      <w:rFonts w:cstheme="minorBidi"/>
      <w:b/>
      <w:color w:val="C00000"/>
    </w:rPr>
  </w:style>
  <w:style w:type="character" w:customStyle="1" w:styleId="SubtitleChar">
    <w:name w:val="Subtitle Char"/>
    <w:basedOn w:val="DefaultParagraphFont"/>
    <w:link w:val="Subtitle"/>
    <w:uiPriority w:val="11"/>
    <w:rsid w:val="005E7B47"/>
    <w:rPr>
      <w:rFonts w:cstheme="minorBidi"/>
      <w:b/>
      <w:color w:val="C00000"/>
    </w:rPr>
  </w:style>
  <w:style w:type="character" w:styleId="SubtleEmphasis">
    <w:name w:val="Subtle Emphasis"/>
    <w:uiPriority w:val="19"/>
    <w:qFormat/>
    <w:rsid w:val="005E7B47"/>
    <w:rPr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E7B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B47"/>
    <w:pPr>
      <w:spacing w:after="0" w:line="240" w:lineRule="auto"/>
    </w:pPr>
    <w:rPr>
      <w:rFonts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B47"/>
    <w:rPr>
      <w:rFonts w:cstheme="minorBidi"/>
      <w:sz w:val="20"/>
      <w:szCs w:val="20"/>
    </w:rPr>
  </w:style>
  <w:style w:type="paragraph" w:styleId="NormalWeb">
    <w:name w:val="Normal (Web)"/>
    <w:basedOn w:val="Normal"/>
    <w:uiPriority w:val="99"/>
    <w:unhideWhenUsed/>
    <w:rsid w:val="005F43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079DF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F50"/>
    <w:pPr>
      <w:spacing w:after="200"/>
    </w:pPr>
    <w:rPr>
      <w:rFonts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F50"/>
    <w:rPr>
      <w:rFonts w:cstheme="minorBid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66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6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6A7E8FD8533446A86E931028B3EEB8" ma:contentTypeVersion="6" ma:contentTypeDescription="Create a new document." ma:contentTypeScope="" ma:versionID="5cc3558dcd99acc328c88e9edd718bc9">
  <xsd:schema xmlns:xsd="http://www.w3.org/2001/XMLSchema" xmlns:xs="http://www.w3.org/2001/XMLSchema" xmlns:p="http://schemas.microsoft.com/office/2006/metadata/properties" xmlns:ns2="2c621a34-9ae1-41a1-ab66-0af6154f3a90" xmlns:ns3="042d5419-d7d6-4fcd-9fe8-2cfac803fdb0" targetNamespace="http://schemas.microsoft.com/office/2006/metadata/properties" ma:root="true" ma:fieldsID="4424a670f82c3482bcd476ea8e864865" ns2:_="" ns3:_="">
    <xsd:import namespace="2c621a34-9ae1-41a1-ab66-0af6154f3a90"/>
    <xsd:import namespace="042d5419-d7d6-4fcd-9fe8-2cfac803fd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621a34-9ae1-41a1-ab66-0af6154f3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d5419-d7d6-4fcd-9fe8-2cfac803fdb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64EB48-5F16-44E7-818E-528182CFA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2A9BB79-306F-4D3B-83C4-2E4041F9D5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9778F-BF6E-4313-B1BD-D461D31FF1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621a34-9ae1-41a1-ab66-0af6154f3a90"/>
    <ds:schemaRef ds:uri="042d5419-d7d6-4fcd-9fe8-2cfac803f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Brockport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uptill</dc:creator>
  <cp:keywords/>
  <dc:description/>
  <cp:lastModifiedBy>Barnard-DeCann, Michele (mmbarnar)</cp:lastModifiedBy>
  <cp:revision>4</cp:revision>
  <dcterms:created xsi:type="dcterms:W3CDTF">2022-09-19T23:05:00Z</dcterms:created>
  <dcterms:modified xsi:type="dcterms:W3CDTF">2022-09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6A7E8FD8533446A86E931028B3EEB8</vt:lpwstr>
  </property>
</Properties>
</file>